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international-education-consortium"/>
    <w:p>
      <w:pPr>
        <w:pStyle w:val="Heading1"/>
      </w:pPr>
      <w:r>
        <w:t xml:space="preserve">INTERNATIONAL EDUCATION CONSORTIUM</w:t>
      </w:r>
    </w:p>
    <w:p>
      <w:pPr>
        <w:pStyle w:val="FirstParagraph"/>
      </w:pPr>
      <w:r>
        <w:t xml:space="preserve">Calle Florida 1234, Buenos Aires, Argentina | +54 9 11 3456-7890</w:t>
      </w:r>
    </w:p>
    <w:p>
      <w:r>
        <w:pict>
          <v:rect style="width:0;height:1.5pt" o:hralign="center" o:hrstd="t" o:hr="t"/>
        </w:pict>
      </w:r>
    </w:p>
    <w:bookmarkEnd w:id="20"/>
    <w:p>
      <w:pPr>
        <w:pStyle w:val="FirstParagraph"/>
      </w:pPr>
      <w:r>
        <w:t xml:space="preserve">October 26, 2023</w:t>
      </w:r>
    </w:p>
    <w:p>
      <w:pPr>
        <w:pStyle w:val="BodyText"/>
      </w:pPr>
      <w:r>
        <w:t xml:space="preserve">Principal</w:t>
      </w:r>
    </w:p>
    <w:p>
      <w:pPr>
        <w:pStyle w:val="BodyText"/>
      </w:pPr>
      <w:r>
        <w:t xml:space="preserve">School Name (To be inserted)</w:t>
      </w:r>
    </w:p>
    <w:p>
      <w:pPr>
        <w:pStyle w:val="BodyText"/>
      </w:pPr>
      <w:r>
        <w:t xml:space="preserve">Calle [Street Name] N° [Number]</w:t>
      </w:r>
    </w:p>
    <w:p>
      <w:pPr>
        <w:pStyle w:val="BodyText"/>
      </w:pPr>
      <w:r>
        <w:t xml:space="preserve">Buenos Aires, Argentina</w:t>
      </w:r>
    </w:p>
    <w:bookmarkStart w:id="21" w:name="X8d976d1bc8fcc126c3bf21b969ddaa28564ced3"/>
    <w:p>
      <w:pPr>
        <w:pStyle w:val="Heading2"/>
      </w:pPr>
      <w:r>
        <w:t xml:space="preserve">INTERNATIONAL APPLICATION FOR PRIMARY TEACHER INTERNSHIP POSITION</w:t>
      </w:r>
    </w:p>
    <w:p>
      <w:pPr>
        <w:pStyle w:val="FirstParagraph"/>
      </w:pPr>
      <w:r>
        <w:t xml:space="preserve">Dear Esteemed Principal and Education Committee,</w:t>
      </w:r>
    </w:p>
    <w:p>
      <w:pPr>
        <w:pStyle w:val="BodyText"/>
      </w:pPr>
      <w:r>
        <w:t xml:space="preserve">I am writing with profound enthusiasm to submit my Internship Application Letter for the Primary Teacher position within your esteemed educational institution in Buenos Aires, Argentina. As an aspiring educator deeply committed to fostering holistic development in young learners, I have long admired the progressive pedagogical approaches of Argentine primary schools and am eager to contribute my skills within this vibrant cultural context. Having completed my Bachelor's degree in Early Childhood Education with honors from [Your University Name], I believe this internship opportunity represents the essential bridge between academic preparation and meaningful classroom practice in Argentina Buenos Aires.</w:t>
      </w:r>
    </w:p>
    <w:p>
      <w:pPr>
        <w:pStyle w:val="BodyText"/>
      </w:pPr>
      <w:r>
        <w:t xml:space="preserve">My passion for education has been shaped by both global perspectives and specific admiration for Argentina's rich educational heritage. During my studies, I conducted comparative research on Montessori methodologies within Latin American contexts, which led me to explore the Argentine National Curriculum (Ciclo Básico) and its emphasis on socio-emotional learning – a framework I am eager to implement in Buenos Aires classrooms. What particularly draws me to Argentina is not merely the academic reputation of your schools, but the profound cultural values embedded in your educational system: respect for diversity, community engagement, and the celebration of local identity through literature and arts. In Buenos Aires specifically, I have followed initiatives like "Buenos Aires Educadora" that integrate civic responsibility into primary education – values that resonate deeply with my own teaching philosophy.</w:t>
      </w:r>
    </w:p>
    <w:p>
      <w:pPr>
        <w:pStyle w:val="BodyText"/>
      </w:pPr>
      <w:r>
        <w:t xml:space="preserve">My academic journey has prepared me for the unique challenges of primary education in Argentina Buenos Aires. During my fieldwork at [School Name, City], I developed and executed a bilingual (Spanish-English) literacy program for grades 1-3, incorporating Argentine folktales like "El Zorro y el León" to teach moral values while reinforcing language skills – a method directly applicable to your curriculum. I am proficient in Spanish at C1 level (DELE certification), having lived with an Argentine host family during my exchange semester, which immersed me in local customs, classroom dynamics, and the nuances of Buenos Aires' educational environment. This experience taught me that effective primary teaching here requires sensitivity to neighborhood-specific contexts – from the artistic traditions of Palermo to the community-focused initiatives in Villa Lugano – and I am committed to approaching each classroom with this cultural awareness.</w:t>
      </w:r>
    </w:p>
    <w:p>
      <w:pPr>
        <w:pStyle w:val="BodyText"/>
      </w:pPr>
      <w:r>
        <w:t xml:space="preserve">What sets my approach apart is my dedication to learner-centered methodologies aligned with Argentina's educational reforms. In my practicum at [University-Partner School], I implemented project-based learning around "The River Plate Ecosystem," collaborating with local environmental groups – a model that mirrors Buenos Aires' growing emphasis on experiential education. I also created digital portfolios using free tools like Canva and Google Classroom, enabling parents to engage with their children's progress through the lens of Argentine educational values rather than Western metrics. Crucially, I understand that as a primary teacher in Argentina, your role extends beyond academics: it encompasses supporting students through social challenges like poverty or migration (common in Buenos Aires neighborhoods) while celebrating cultural identity. My volunteer work at [Local Community Center] taught me to design inclusive activities that respect the diverse backgrounds of Argentine children – from Afro-Argentine students to those from indigenous communities.</w:t>
      </w:r>
    </w:p>
    <w:p>
      <w:pPr>
        <w:pStyle w:val="BodyText"/>
      </w:pPr>
      <w:r>
        <w:t xml:space="preserve">I am particularly motivated by the opportunity to learn from Buenos Aires' exceptional educators. I have studied the pedagogical innovations of teachers like María Elena Saldaña and her work in integrating tango as a tool for emotional expression in early years – an approach that exemplifies how Argentina transforms cultural elements into powerful teaching strategies. I am eager to contribute to your school's specific initiatives, whether it's supporting after-school programs for underprivileged students (a critical need across Buenos Aires) or developing arts-integrated units that reflect our city's creative spirit. My adaptability was proven when I quickly adjusted lesson plans during a sudden power outage at my practicum school by shifting to storytelling with local materials – a testament to the resourcefulness required in many Argentine classrooms.</w:t>
      </w:r>
    </w:p>
    <w:p>
      <w:pPr>
        <w:pStyle w:val="BodyText"/>
      </w:pPr>
      <w:r>
        <w:t xml:space="preserve">As an Internship Application Letter, I emphasize that this placement is not merely career development but a cultural immersion. I am prepared to learn from your teachers' wisdom while offering fresh perspectives on digital literacy for young learners. My goal is to become part of Buenos Aires' educational fabric – understanding how the city's unique rhythm (from morning *mate* breaks in classrooms to afternoon *asados* during community events) shapes student engagement. I have researched your school's mission statement and believe my commitment to "education with heart" aligns perfectly with your values. My references from Argentina-based educators (including a former professor at the University of Buenos Aires) can attest to my cultural sensitivity and teaching aptitude.</w:t>
      </w:r>
    </w:p>
    <w:p>
      <w:pPr>
        <w:pStyle w:val="BodyText"/>
      </w:pPr>
      <w:r>
        <w:t xml:space="preserve">I acknowledge that working as a Teacher Primary in Argentina requires more than academic knowledge – it demands respect for *la cultura de la escuela* where teachers are community leaders. I have prepared extensively: I've familiarized myself with the Argentine Ministry of Education's recent reforms (such as the *Plan Nacional de Educación 2021-2030*), researched Buenos Aires' diverse school zones, and even practiced local slang to connect authentically with students. I understand that in Argentina Buenos Aires, education is a vessel for social transformation, and I am ready to dedicate myself to this mission.</w:t>
      </w:r>
    </w:p>
    <w:p>
      <w:pPr>
        <w:pStyle w:val="BodyText"/>
      </w:pPr>
      <w:r>
        <w:t xml:space="preserve">Thank you for considering my application as an Internship Application Letter from a passionate educator committed to supporting the next generation of Buenos Aires' citizens. I have attached my curriculum vitae, academic transcripts with Argentine language proficiency documentation, and references from educators familiar with Argentina's educational landscape. I would be honored to discuss how my skills in collaborative lesson planning (particularly for multi-grade classrooms common in primary schools) and student-centered assessment can contribute to your school's success. Please contact me at [Your Email] or +54 [Your Phone Number] to arrange an interview at your convenience.</w:t>
      </w:r>
    </w:p>
    <w:p>
      <w:pPr>
        <w:pStyle w:val="BodyText"/>
      </w:pPr>
      <w:r>
        <w:t xml:space="preserve">I eagerly anticipate the possibility of contributing to Buenos Aires' educational excellence and learning from your esteemed institution. With deep respect for Argentine pedagogical traditions and unwavering commitment to child-centered learning, I am ready to embrace this internship as the first step toward a meaningful career in primary education within Argentina Buenos Aires.</w:t>
      </w:r>
    </w:p>
    <w:p>
      <w:pPr>
        <w:pStyle w:val="BodyText"/>
      </w:pPr>
      <w:r>
        <w:t xml:space="preserve">Sincerely,</w:t>
      </w:r>
    </w:p>
    <w:p>
      <w:pPr>
        <w:pStyle w:val="BodyText"/>
      </w:pPr>
      <w:r>
        <w:t xml:space="preserve">[Your Full Name]</w:t>
      </w:r>
    </w:p>
    <w:p>
      <w:pPr>
        <w:pStyle w:val="BodyText"/>
      </w:pPr>
      <w:r>
        <w:t xml:space="preserve">Early Childhood Education Graduate | Spanish C1 Certified</w:t>
      </w:r>
    </w:p>
    <w:p>
      <w:pPr>
        <w:pStyle w:val="BodyText"/>
      </w:pPr>
      <w:r>
        <w:t xml:space="preserve">Email: [Your Email] | Phone: [+54 XXX-XXXXXXX]</w:t>
      </w:r>
    </w:p>
    <w:p>
      <w:r>
        <w:pict>
          <v:rect style="width:0;height:1.5pt" o:hralign="center" o:hrstd="t" o:hr="t"/>
        </w:pict>
      </w:r>
    </w:p>
    <w:p>
      <w:pPr>
        <w:pStyle w:val="FirstParagraph"/>
      </w:pPr>
      <w:r>
        <w:t xml:space="preserve">This Internship Application Letter was crafted with deep respect for the educational values of Argentina Buenos Aires</w:t>
      </w:r>
    </w:p>
    <w:p>
      <w:pPr>
        <w:pStyle w:val="BodyText"/>
      </w:pPr>
      <w:r>
        <w:t xml:space="preserve">Word Count: 9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07:19:06Z</dcterms:created>
  <dcterms:modified xsi:type="dcterms:W3CDTF">2026-07-23T07:19:06Z</dcterms:modified>
</cp:coreProperties>
</file>

<file path=docProps/custom.xml><?xml version="1.0" encoding="utf-8"?>
<Properties xmlns="http://schemas.openxmlformats.org/officeDocument/2006/custom-properties" xmlns:vt="http://schemas.openxmlformats.org/officeDocument/2006/docPropsVTypes"/>
</file>